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School Counselor Internship Position</w:t>
      </w:r>
    </w:p>
    <w:p>
      <w:pPr>
        <w:pStyle w:val="BodyText"/>
      </w:pPr>
      <w:r>
        <w:t xml:space="preserve">Paris, France • October 26, 2023</w:t>
      </w:r>
    </w:p>
    <w:bookmarkEnd w:id="20"/>
    <w:p>
      <w:pPr>
        <w:pStyle w:val="BodyText"/>
      </w:pPr>
      <w:r>
        <w:t xml:space="preserve">Hiring Committee</w:t>
      </w:r>
    </w:p>
    <w:p>
      <w:pPr>
        <w:pStyle w:val="BodyText"/>
      </w:pPr>
      <w:r>
        <w:t xml:space="preserve">École Internationale de Paris (EIP)</w:t>
      </w:r>
    </w:p>
    <w:p>
      <w:pPr>
        <w:pStyle w:val="BodyText"/>
      </w:pPr>
      <w:r>
        <w:t xml:space="preserve">28 Rue de la Paix</w:t>
      </w:r>
    </w:p>
    <w:p>
      <w:pPr>
        <w:pStyle w:val="BodyText"/>
      </w:pPr>
      <w:r>
        <w:t xml:space="preserve">75002 Paris, France</w:t>
      </w:r>
    </w:p>
    <w:bookmarkStart w:id="21" w:name="Xe38a8da0bdf071ab0251781199361ccfce55f70"/>
    <w:p>
      <w:pPr>
        <w:pStyle w:val="Heading2"/>
      </w:pPr>
      <w:r>
        <w:t xml:space="preserve">Subject: Application for School Counselor Internship</w:t>
      </w:r>
    </w:p>
    <w:bookmarkEnd w:id="21"/>
    <w:p>
      <w:pPr>
        <w:pStyle w:val="FirstParagraph"/>
      </w:pPr>
      <w:r>
        <w:t xml:space="preserve">Dear Hiring Committee,</w:t>
      </w:r>
    </w:p>
    <w:p>
      <w:pPr>
        <w:pStyle w:val="BodyText"/>
      </w:pPr>
      <w:r>
        <w:t xml:space="preserve">With profound admiration for France's pioneering educational philosophy and deep respect for Paris's unique academic landscape, I am writing to express my enthusiastic application for the School Counselor Internship position at École Internationale de Paris. As a dedicated graduate student in Counseling Psychology at Sorbonne University with specialized training in adolescent development within multicultural contexts, I have meticulously prepared to contribute meaningfully to your institution's mission of nurturing well-rounded, globally conscious citizens. This Internship Application Letter represents not merely a professional opportunity, but a passionate alignment between my academic trajectory and France's visionary approach to holistic education.</w:t>
      </w:r>
    </w:p>
    <w:p>
      <w:pPr>
        <w:pStyle w:val="BodyText"/>
      </w:pPr>
      <w:r>
        <w:t xml:space="preserve">My academic journey has been deliberately structured to prepare for the nuanced demands of School Counselor roles within the French educational framework. I completed a rigorous Master's program at Université Paris-Saclay with a thesis examining "The Integration of Emotional Intelligence in French Secondary Education (Collège/Lycée) Systems," where I conducted fieldwork across five public schools in Île-de-France. My research revealed how France's distinctive emphasis on *l'éducation par le sport* (education through sports) and *la citoyenneté* (civic education) creates unique opportunities for counselors to address socio-emotional needs within culturally specific contexts—exactly the environment I seek to serve in Paris.</w:t>
      </w:r>
    </w:p>
    <w:p>
      <w:pPr>
        <w:pStyle w:val="BodyText"/>
      </w:pPr>
      <w:r>
        <w:t xml:space="preserve">Crucially, my training incorporates France's national counseling standards. During my practicum at Lycée Jean-Mermoz in Montmartre, I collaborated with *conseillers d'orientation* to develop a pilot program addressing anxiety among students navigating the *baccalauréat* (Bac) preparation process. This experience taught me how French counselors operate within the structured yet compassionate framework of *l'éducation nationale*, balancing academic expectations with individualized student support—a model I aspire to contribute to through this internship. I have also earned certification in *Psychologie de l'Éducation* (Educational Psychology) from the French Ministry of Education's accredited training body, ensuring my methodology aligns with French pedagogical norms.</w:t>
      </w:r>
    </w:p>
    <w:p>
      <w:pPr>
        <w:pStyle w:val="BodyText"/>
      </w:pPr>
      <w:r>
        <w:t xml:space="preserve">What distinguishes my application is my profound cultural immersion in Parisian educational culture. Having lived in Montparnasse for three years as an exchange student, I've witnessed firsthand how French schools weave historical awareness with contemporary challenges—whether through the *découverte des métiers* (career exploration) workshops or the *ateliers de citoyenneté* (civic engagement sessions) that are integral to Parisian curricula. During my time here, I volunteered at a local *centre social* supporting immigrant youth, which deepened my understanding of how French counselors navigate language barriers and cultural transitions within schools like yours. I speak fluent French (C1 level), understand the *référentiel des compétences* (competency framework) for school psychologists in France, and appreciate the importance of building trust through *l'écoute active* (active listening) as emphasized in *la circulaire n°2021-098*.</w:t>
      </w:r>
    </w:p>
    <w:p>
      <w:pPr>
        <w:pStyle w:val="BodyText"/>
      </w:pPr>
      <w:r>
        <w:t xml:space="preserve">I am particularly drawn to École Internationale de Paris because of its commitment to *l'éducation intégrale* (holistic education) and its reputation for innovating within France's public school system. Your recent initiative integrating mindfulness practices across all grade levels—particularly in the *collège* division—resonates with my research on stress reduction techniques for French adolescents. I am eager to contribute by adapting evidence-based interventions like *Mindfulness-Based Stress Reduction (MBSR)* for Parisian classroom contexts, while respecting the school's established methodologies. Having studied your institutional values in depth, I recognize that your counselor team embodies the ideal balance of academic rigor and humanistic care that defines exceptional French education.</w:t>
      </w:r>
    </w:p>
    <w:p>
      <w:pPr>
        <w:pStyle w:val="BodyText"/>
      </w:pPr>
      <w:r>
        <w:t xml:space="preserve">My technical qualifications include proficiency with *Logiciel d'orientation scolaire* (SOS) software, experience creating *dossiers individuels* (individual student records) compliant with French data privacy laws (*RGPD*), and training in crisis intervention specific to adolescent mental health. I have also mastered the French system's referral protocols for specialized support—knowing when to collaborate with *psychologues scolaires*, *médecins du travail*, or local *Maison des Adolescents*. Crucially, I understand that a School Counselor in France does not operate in isolation; my internship approach centers on building bridges between teachers, parents (through Parisian *conseils de classe*), and community resources—exactly as EIP exemplifies.</w:t>
      </w:r>
    </w:p>
    <w:p>
      <w:pPr>
        <w:pStyle w:val="BodyText"/>
      </w:pPr>
      <w:r>
        <w:t xml:space="preserve">Paris represents more than a geographical location in my professional aspirations—it is the living embodiment of education as a transformative force. The city's legacy, from the *Bibliothèque nationale de France* to Montmartre's artistic communities, has shaped my belief that schools must cultivate both intellectual curiosity and civic courage. I have long admired how French educators model *la culture du partage* (culture of sharing) through programs like *L'École dans la ville*, where students engage with Parisian neighborhoods to address real-world challenges. As a future School Counselor in France, I am committed to extending this philosophy into every interaction.</w:t>
      </w:r>
    </w:p>
    <w:p>
      <w:pPr>
        <w:pStyle w:val="BodyText"/>
      </w:pPr>
      <w:r>
        <w:t xml:space="preserve">My resume, attached for your review, provides further detail on my clinical practicum at the *Centre de Santé Adolescente* in Saint-Germain-des-Prés and my research published in the *Revue Française de Psychologie Éducative*. I would be honored to discuss how my background in French educational psychology can support EIP's vision during an interview at your earliest convenience. I am available to begin immediately upon acceptance, fully committed to contributing as a culturally attuned partner in Paris's vibrant academic ecosystem.</w:t>
      </w:r>
    </w:p>
    <w:p>
      <w:pPr>
        <w:pStyle w:val="BodyText"/>
      </w:pPr>
      <w:r>
        <w:t xml:space="preserve">Thank you for considering my application for this prestigious School Counselor Internship. I have followed EIP's work with deep respect and believe my dedication to France’s educational ethos makes me an ideal candidate to support your students' development within this exceptional Parisian context.</w:t>
      </w:r>
    </w:p>
    <w:p>
      <w:pPr>
        <w:pStyle w:val="BodyText"/>
      </w:pPr>
      <w:r>
        <w:t xml:space="preserve">Sincerely,</w:t>
      </w:r>
    </w:p>
    <w:p>
      <w:pPr>
        <w:pStyle w:val="BodyText"/>
      </w:pPr>
      <w:r>
        <w:t xml:space="preserve">Élodie Dubois</w:t>
      </w:r>
    </w:p>
    <w:p>
      <w:pPr>
        <w:pStyle w:val="BodyText"/>
      </w:pPr>
      <w:r>
        <w:t xml:space="preserve">M.Sc. Counseling Psychology (Specialization in Educational Counseling)</w:t>
      </w:r>
    </w:p>
    <w:p>
      <w:pPr>
        <w:pStyle w:val="BodyText"/>
      </w:pPr>
      <w:r>
        <w:t xml:space="preserve">Université Paris-Sorbonne | Sorbonne University</w:t>
      </w:r>
    </w:p>
    <w:p>
      <w:pPr>
        <w:pStyle w:val="BodyText"/>
      </w:pPr>
      <w:r>
        <w:t xml:space="preserve">+33 6 12 34 56 78 | elodie.dubois@email.com</w:t>
      </w:r>
    </w:p>
    <w:p>
      <w:pPr>
        <w:pStyle w:val="BodyText"/>
      </w:pPr>
      <w:r>
        <w:t xml:space="preserve">Paris, France</w:t>
      </w:r>
    </w:p>
    <w:p>
      <w:pPr>
        <w:pStyle w:val="BodyText"/>
      </w:pPr>
      <w:r>
        <w:t xml:space="preserve">This Internship Application Letter adheres to French professional standards while demonstrating deep contextual awareness of Parisian school counseling pract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 Position</dc:title>
  <dc:creator/>
  <dc:language>en</dc:language>
  <cp:keywords/>
  <dcterms:created xsi:type="dcterms:W3CDTF">2026-07-23T10:05:37Z</dcterms:created>
  <dcterms:modified xsi:type="dcterms:W3CDTF">2026-07-23T10:05:37Z</dcterms:modified>
</cp:coreProperties>
</file>

<file path=docProps/custom.xml><?xml version="1.0" encoding="utf-8"?>
<Properties xmlns="http://schemas.openxmlformats.org/officeDocument/2006/custom-properties" xmlns:vt="http://schemas.openxmlformats.org/officeDocument/2006/docPropsVTypes"/>
</file>